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25C58D" w14:textId="77777777" w:rsidR="004A0264" w:rsidRDefault="004A0264" w:rsidP="004A0264">
      <w:pPr>
        <w:jc w:val="center"/>
      </w:pPr>
      <w:r>
        <w:rPr>
          <w:noProof/>
        </w:rPr>
        <w:drawing>
          <wp:inline distT="0" distB="0" distL="0" distR="0" wp14:anchorId="5C64943D" wp14:editId="1997CE24">
            <wp:extent cx="5943600" cy="1414780"/>
            <wp:effectExtent l="0" t="0" r="0" b="0"/>
            <wp:docPr id="360364764" name="Picture 1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64764" name="Picture 1" descr="A blue text on a black backgroun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89413" w14:textId="77777777" w:rsidR="004A0264" w:rsidRDefault="004A0264" w:rsidP="004A0264"/>
    <w:p w14:paraId="04F5A5A7" w14:textId="77777777" w:rsidR="004A0264" w:rsidRPr="009D15CB" w:rsidRDefault="004A0264" w:rsidP="004A0264">
      <w:pPr>
        <w:jc w:val="center"/>
        <w:rPr>
          <w:b/>
          <w:bCs/>
          <w:sz w:val="32"/>
          <w:szCs w:val="32"/>
        </w:rPr>
      </w:pPr>
      <w:r w:rsidRPr="009D15CB">
        <w:rPr>
          <w:b/>
          <w:bCs/>
          <w:sz w:val="40"/>
          <w:szCs w:val="40"/>
        </w:rPr>
        <w:t>Online Certifications and Training for Business Skills</w:t>
      </w:r>
    </w:p>
    <w:p w14:paraId="5EE097D0" w14:textId="77777777" w:rsidR="004A0264" w:rsidRDefault="004A0264" w:rsidP="004A0264">
      <w:pPr>
        <w:jc w:val="center"/>
        <w:rPr>
          <w:sz w:val="32"/>
          <w:szCs w:val="32"/>
        </w:rPr>
      </w:pPr>
    </w:p>
    <w:p w14:paraId="692CDD7A" w14:textId="77777777" w:rsidR="004A0264" w:rsidRDefault="004A0264" w:rsidP="004A0264">
      <w:pPr>
        <w:rPr>
          <w:sz w:val="32"/>
          <w:szCs w:val="32"/>
        </w:rPr>
      </w:pPr>
      <w:r>
        <w:rPr>
          <w:sz w:val="32"/>
          <w:szCs w:val="32"/>
        </w:rPr>
        <w:t xml:space="preserve">FREE Certifications for </w:t>
      </w:r>
      <w:r w:rsidRPr="00381A6A">
        <w:rPr>
          <w:sz w:val="32"/>
          <w:szCs w:val="32"/>
          <w:u w:val="single"/>
        </w:rPr>
        <w:t>you</w:t>
      </w:r>
      <w:r>
        <w:rPr>
          <w:sz w:val="32"/>
          <w:szCs w:val="32"/>
        </w:rPr>
        <w:t xml:space="preserve"> or your </w:t>
      </w:r>
      <w:r w:rsidRPr="00381A6A">
        <w:rPr>
          <w:sz w:val="32"/>
          <w:szCs w:val="32"/>
          <w:u w:val="single"/>
        </w:rPr>
        <w:t>employees</w:t>
      </w:r>
      <w:r>
        <w:rPr>
          <w:sz w:val="32"/>
          <w:szCs w:val="32"/>
        </w:rPr>
        <w:t>!</w:t>
      </w:r>
    </w:p>
    <w:p w14:paraId="79398621" w14:textId="77777777" w:rsidR="004A0264" w:rsidRDefault="004A0264" w:rsidP="004A0264">
      <w:pPr>
        <w:pStyle w:val="ListParagraph"/>
        <w:numPr>
          <w:ilvl w:val="0"/>
          <w:numId w:val="1"/>
        </w:numPr>
        <w:rPr>
          <w:sz w:val="32"/>
          <w:szCs w:val="32"/>
        </w:rPr>
      </w:pPr>
      <w:hyperlink r:id="rId8" w:history="1">
        <w:r w:rsidRPr="009D15CB">
          <w:rPr>
            <w:rStyle w:val="Hyperlink"/>
            <w:sz w:val="32"/>
            <w:szCs w:val="32"/>
          </w:rPr>
          <w:t>Lean Six Sigma White Belt Certification</w:t>
        </w:r>
      </w:hyperlink>
    </w:p>
    <w:p w14:paraId="2EDBA703" w14:textId="77777777" w:rsidR="004A0264" w:rsidRDefault="004A0264" w:rsidP="004A0264">
      <w:pPr>
        <w:pStyle w:val="ListParagraph"/>
        <w:numPr>
          <w:ilvl w:val="0"/>
          <w:numId w:val="1"/>
        </w:numPr>
        <w:rPr>
          <w:sz w:val="32"/>
          <w:szCs w:val="32"/>
        </w:rPr>
      </w:pPr>
      <w:hyperlink r:id="rId9" w:history="1">
        <w:r w:rsidRPr="009D15CB">
          <w:rPr>
            <w:rStyle w:val="Hyperlink"/>
            <w:sz w:val="32"/>
            <w:szCs w:val="32"/>
          </w:rPr>
          <w:t>Project Management Essentials Certification</w:t>
        </w:r>
      </w:hyperlink>
    </w:p>
    <w:p w14:paraId="3BA2DDDB" w14:textId="77777777" w:rsidR="004A0264" w:rsidRDefault="004A0264" w:rsidP="004A0264">
      <w:pPr>
        <w:pStyle w:val="ListParagraph"/>
        <w:numPr>
          <w:ilvl w:val="0"/>
          <w:numId w:val="1"/>
        </w:numPr>
        <w:rPr>
          <w:sz w:val="32"/>
          <w:szCs w:val="32"/>
        </w:rPr>
      </w:pPr>
      <w:hyperlink r:id="rId10" w:history="1">
        <w:r w:rsidRPr="009D15CB">
          <w:rPr>
            <w:rStyle w:val="Hyperlink"/>
            <w:sz w:val="32"/>
            <w:szCs w:val="32"/>
          </w:rPr>
          <w:t>Business Management Essentials Certification</w:t>
        </w:r>
      </w:hyperlink>
    </w:p>
    <w:p w14:paraId="7225E423" w14:textId="77777777" w:rsidR="004A0264" w:rsidRDefault="004A0264" w:rsidP="004A0264">
      <w:pPr>
        <w:pStyle w:val="ListParagraph"/>
        <w:numPr>
          <w:ilvl w:val="0"/>
          <w:numId w:val="1"/>
        </w:numPr>
        <w:rPr>
          <w:sz w:val="32"/>
          <w:szCs w:val="32"/>
        </w:rPr>
      </w:pPr>
      <w:hyperlink r:id="rId11" w:history="1">
        <w:r w:rsidRPr="009D15CB">
          <w:rPr>
            <w:rStyle w:val="Hyperlink"/>
            <w:sz w:val="32"/>
            <w:szCs w:val="32"/>
          </w:rPr>
          <w:t>More FREE Programs</w:t>
        </w:r>
      </w:hyperlink>
    </w:p>
    <w:p w14:paraId="32ADFACB" w14:textId="77777777" w:rsidR="004A0264" w:rsidRDefault="004A0264" w:rsidP="004A0264">
      <w:pPr>
        <w:rPr>
          <w:sz w:val="32"/>
          <w:szCs w:val="32"/>
        </w:rPr>
      </w:pPr>
    </w:p>
    <w:p w14:paraId="577AFCC2" w14:textId="77777777" w:rsidR="004A0264" w:rsidRDefault="004A0264" w:rsidP="004A0264">
      <w:pPr>
        <w:rPr>
          <w:sz w:val="32"/>
          <w:szCs w:val="32"/>
        </w:rPr>
      </w:pPr>
      <w:r>
        <w:rPr>
          <w:sz w:val="32"/>
          <w:szCs w:val="32"/>
        </w:rPr>
        <w:t>BOOST Your Resume with these HIGH-DEMAND Certifications!</w:t>
      </w:r>
    </w:p>
    <w:p w14:paraId="243F9577" w14:textId="77777777" w:rsidR="004A0264" w:rsidRDefault="004A0264" w:rsidP="004A0264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12" w:history="1">
        <w:r w:rsidRPr="009D15CB">
          <w:rPr>
            <w:rStyle w:val="Hyperlink"/>
            <w:sz w:val="32"/>
            <w:szCs w:val="32"/>
          </w:rPr>
          <w:t>Change Management Specialist</w:t>
        </w:r>
      </w:hyperlink>
      <w:r>
        <w:rPr>
          <w:sz w:val="32"/>
          <w:szCs w:val="32"/>
        </w:rPr>
        <w:t xml:space="preserve"> (CMS)</w:t>
      </w:r>
    </w:p>
    <w:p w14:paraId="3655BACA" w14:textId="77777777" w:rsidR="004A0264" w:rsidRDefault="004A0264" w:rsidP="004A0264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13" w:history="1">
        <w:r w:rsidRPr="009D15CB">
          <w:rPr>
            <w:rStyle w:val="Hyperlink"/>
            <w:sz w:val="32"/>
            <w:szCs w:val="32"/>
          </w:rPr>
          <w:t>Lean Six Sigma Black Belt Professional</w:t>
        </w:r>
      </w:hyperlink>
      <w:r>
        <w:rPr>
          <w:sz w:val="32"/>
          <w:szCs w:val="32"/>
        </w:rPr>
        <w:t xml:space="preserve"> (LBBP)</w:t>
      </w:r>
    </w:p>
    <w:p w14:paraId="11EBB8F1" w14:textId="77777777" w:rsidR="004A0264" w:rsidRDefault="004A0264" w:rsidP="004A0264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14" w:history="1">
        <w:r w:rsidRPr="009D15CB">
          <w:rPr>
            <w:rStyle w:val="Hyperlink"/>
            <w:sz w:val="32"/>
            <w:szCs w:val="32"/>
          </w:rPr>
          <w:t>Project Management Qualified</w:t>
        </w:r>
      </w:hyperlink>
      <w:r>
        <w:rPr>
          <w:sz w:val="32"/>
          <w:szCs w:val="32"/>
        </w:rPr>
        <w:t xml:space="preserve"> (PMQ)</w:t>
      </w:r>
    </w:p>
    <w:p w14:paraId="1B22BC10" w14:textId="77777777" w:rsidR="004A0264" w:rsidRPr="009D15CB" w:rsidRDefault="004A0264" w:rsidP="004A0264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15" w:history="1">
        <w:r w:rsidRPr="009D15CB">
          <w:rPr>
            <w:rStyle w:val="Hyperlink"/>
            <w:sz w:val="32"/>
            <w:szCs w:val="32"/>
          </w:rPr>
          <w:t>More HIGH DEMAND Programs</w:t>
        </w:r>
      </w:hyperlink>
    </w:p>
    <w:p w14:paraId="1E95625E" w14:textId="77777777" w:rsidR="004A0264" w:rsidRDefault="004A0264" w:rsidP="004A0264"/>
    <w:p w14:paraId="63EB7E99" w14:textId="77777777" w:rsidR="004A0264" w:rsidRDefault="004A0264" w:rsidP="004A0264"/>
    <w:p w14:paraId="65AB7820" w14:textId="77777777" w:rsidR="004A0264" w:rsidRDefault="004A0264" w:rsidP="00B54400"/>
    <w:p w14:paraId="2DD1AC26" w14:textId="77777777" w:rsidR="004A0264" w:rsidRDefault="004A0264" w:rsidP="00B54400"/>
    <w:p w14:paraId="055B0C15" w14:textId="77777777" w:rsidR="004A0264" w:rsidRDefault="004A0264" w:rsidP="00B54400"/>
    <w:p w14:paraId="2BBA0EF7" w14:textId="77777777" w:rsidR="004A0264" w:rsidRDefault="004A0264" w:rsidP="00B54400"/>
    <w:p w14:paraId="0148F577" w14:textId="77777777" w:rsidR="004A0264" w:rsidRDefault="004A0264" w:rsidP="00B54400"/>
    <w:p w14:paraId="56F4B6C5" w14:textId="1BDCD0F5" w:rsidR="00B54400" w:rsidRDefault="00B54400" w:rsidP="00B54400">
      <w:r>
        <w:lastRenderedPageBreak/>
        <w:t>[Your Name]</w:t>
      </w:r>
      <w:r>
        <w:br/>
        <w:t>[Your Title/Position]</w:t>
      </w:r>
      <w:r>
        <w:br/>
        <w:t>[Your Institution/Organization]</w:t>
      </w:r>
      <w:r>
        <w:br/>
        <w:t>[Your Address]</w:t>
      </w:r>
      <w:r>
        <w:br/>
        <w:t>[City, State, ZIP Code]</w:t>
      </w:r>
      <w:r>
        <w:br/>
        <w:t>[Email Address]</w:t>
      </w:r>
      <w:r>
        <w:br/>
        <w:t>[Phone Number]</w:t>
      </w:r>
      <w:r>
        <w:br/>
        <w:t>[Date]</w:t>
      </w:r>
    </w:p>
    <w:p w14:paraId="4B97B54D" w14:textId="2722F6FF" w:rsidR="00B54400" w:rsidRDefault="00B54400" w:rsidP="00B54400">
      <w:r>
        <w:t>[Recipient's Name]</w:t>
      </w:r>
      <w:r>
        <w:br/>
        <w:t>[Recipient's Title/Position]</w:t>
      </w:r>
      <w:r>
        <w:br/>
        <w:t>[University/Institution Name]</w:t>
      </w:r>
      <w:r>
        <w:br/>
        <w:t>[University Address]</w:t>
      </w:r>
      <w:r>
        <w:br/>
        <w:t>[City, State, ZIP Code]</w:t>
      </w:r>
    </w:p>
    <w:p w14:paraId="75364B3A" w14:textId="77777777" w:rsidR="00B54400" w:rsidRDefault="00B54400" w:rsidP="00B54400">
      <w:r>
        <w:t>Dear [Recipient's Name],</w:t>
      </w:r>
    </w:p>
    <w:p w14:paraId="39D47AE8" w14:textId="77777777" w:rsidR="00B54400" w:rsidRDefault="00B54400" w:rsidP="00B54400">
      <w:r>
        <w:t>I am writing to enthusiastically recommend [Student's Name] for admission to [University/Program Name]. I have had the privilege of serving as [Your Title/Position] at [Your Institution] for the past [number of years], during which I have had the pleasure of teaching and mentoring [Student's Name].</w:t>
      </w:r>
    </w:p>
    <w:p w14:paraId="5933415F" w14:textId="77777777" w:rsidR="00B54400" w:rsidRDefault="00B54400" w:rsidP="00B54400">
      <w:r>
        <w:t xml:space="preserve">[Student's Name] is an exceptional student who consistently stands out among their peers. Their dedication to academic excellence, intellectual curiosity, and strong work ethic </w:t>
      </w:r>
      <w:proofErr w:type="gramStart"/>
      <w:r>
        <w:t>make</w:t>
      </w:r>
      <w:proofErr w:type="gramEnd"/>
      <w:r>
        <w:t xml:space="preserve"> them an ideal candidate for admission to your esteemed institution.</w:t>
      </w:r>
    </w:p>
    <w:p w14:paraId="5A8F9CEC" w14:textId="77777777" w:rsidR="00B54400" w:rsidRDefault="00B54400" w:rsidP="00B54400">
      <w:r>
        <w:t>[Provide specific examples of the student's academic achievements, research projects, or any notable contributions.]</w:t>
      </w:r>
    </w:p>
    <w:p w14:paraId="2CAF42AF" w14:textId="77777777" w:rsidR="00B54400" w:rsidRDefault="00B54400" w:rsidP="00B54400">
      <w:r>
        <w:t>In addition to their outstanding academic achievements, [Student's Name] possesses excellent communication skills, is a team player, and has a genuine passion for [mention relevant field or area of study]. I have no doubt that they will thrive in your academic environment and contribute positively to your university community.</w:t>
      </w:r>
    </w:p>
    <w:p w14:paraId="78567CA4" w14:textId="77777777" w:rsidR="00B54400" w:rsidRDefault="00B54400" w:rsidP="00B54400">
      <w:r>
        <w:t>I wholeheartedly endorse [Student's Name]'s application for admission to [University/Program Name]. Please do not hesitate to contact me at [Your Email Address] or [Your Phone Number] if you require any further information or have any questions.</w:t>
      </w:r>
    </w:p>
    <w:p w14:paraId="61B55467" w14:textId="77777777" w:rsidR="00B54400" w:rsidRDefault="00B54400" w:rsidP="00B54400">
      <w:r>
        <w:t>Thank you for considering [Student's Name]'s application. I believe they will be a valuable addition to your institution.</w:t>
      </w:r>
    </w:p>
    <w:p w14:paraId="0473E790" w14:textId="77777777" w:rsidR="00B54400" w:rsidRDefault="00B54400" w:rsidP="00B54400"/>
    <w:p w14:paraId="74139F50" w14:textId="036A53BB" w:rsidR="00B54400" w:rsidRDefault="00B54400" w:rsidP="00B54400">
      <w:r>
        <w:t>Sincerely,</w:t>
      </w:r>
    </w:p>
    <w:p w14:paraId="7B8949F3" w14:textId="7A9F3F91" w:rsidR="00041DD4" w:rsidRDefault="00B54400" w:rsidP="00B54400">
      <w:r>
        <w:t>[Your Name]</w:t>
      </w:r>
      <w:r>
        <w:br/>
        <w:t>[Your Title/Position]</w:t>
      </w:r>
      <w:r>
        <w:br/>
        <w:t>[Your Institution/Organization]</w:t>
      </w:r>
    </w:p>
    <w:sectPr w:rsidR="00041DD4" w:rsidSect="004A0264">
      <w:head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C192CA" w14:textId="77777777" w:rsidR="002D4120" w:rsidRDefault="002D4120" w:rsidP="004A0264">
      <w:pPr>
        <w:spacing w:after="0" w:line="240" w:lineRule="auto"/>
      </w:pPr>
      <w:r>
        <w:separator/>
      </w:r>
    </w:p>
  </w:endnote>
  <w:endnote w:type="continuationSeparator" w:id="0">
    <w:p w14:paraId="43C03A23" w14:textId="77777777" w:rsidR="002D4120" w:rsidRDefault="002D4120" w:rsidP="004A02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B45F1F" w14:textId="77777777" w:rsidR="002D4120" w:rsidRDefault="002D4120" w:rsidP="004A0264">
      <w:pPr>
        <w:spacing w:after="0" w:line="240" w:lineRule="auto"/>
      </w:pPr>
      <w:r>
        <w:separator/>
      </w:r>
    </w:p>
  </w:footnote>
  <w:footnote w:type="continuationSeparator" w:id="0">
    <w:p w14:paraId="194D1C0E" w14:textId="77777777" w:rsidR="002D4120" w:rsidRDefault="002D4120" w:rsidP="004A02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871AEE" w14:textId="77777777" w:rsidR="004A0264" w:rsidRPr="009D15CB" w:rsidRDefault="004A0264" w:rsidP="004A0264">
    <w:pPr>
      <w:pStyle w:val="Header"/>
      <w:jc w:val="center"/>
      <w:rPr>
        <w:b/>
        <w:bCs/>
      </w:rPr>
    </w:pPr>
    <w:r w:rsidRPr="009D15CB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287E8E" wp14:editId="2E8C107D">
              <wp:simplePos x="0" y="0"/>
              <wp:positionH relativeFrom="column">
                <wp:posOffset>4448175</wp:posOffset>
              </wp:positionH>
              <wp:positionV relativeFrom="paragraph">
                <wp:posOffset>-171450</wp:posOffset>
              </wp:positionV>
              <wp:extent cx="323850" cy="581025"/>
              <wp:effectExtent l="19050" t="0" r="19050" b="47625"/>
              <wp:wrapNone/>
              <wp:docPr id="527687499" name="Arrow: Dow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3850" cy="581025"/>
                      </a:xfrm>
                      <a:prstGeom prst="downArrow">
                        <a:avLst/>
                      </a:prstGeom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4BC170" id="_x0000_t67" coordsize="21600,21600" o:spt="67" adj="16200,5400" path="m0@0l@1@0@1,0@2,0@2@0,21600@0,10800,216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10800,0;0,@0;10800,21600;21600,@0" o:connectangles="270,180,90,0" textboxrect="@1,0,@2,@6"/>
              <v:handles>
                <v:h position="#1,#0" xrange="0,10800" yrange="0,21600"/>
              </v:handles>
            </v:shapetype>
            <v:shape id="Arrow: Down 3" o:spid="_x0000_s1026" type="#_x0000_t67" style="position:absolute;margin-left:350.25pt;margin-top:-13.5pt;width:25.5pt;height:4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" adj="15580" fillcolor="#4472c4 [3204]" strokecolor="#09101d [484]" strokeweight="1pt"/>
          </w:pict>
        </mc:Fallback>
      </mc:AlternateContent>
    </w:r>
    <w:r w:rsidRPr="009D15CB">
      <w:rPr>
        <w:b/>
        <w:bCs/>
      </w:rPr>
      <w:t>See Below for the Letter of Recommendation!</w:t>
    </w:r>
  </w:p>
  <w:p w14:paraId="6B20F373" w14:textId="77777777" w:rsidR="004A0264" w:rsidRDefault="004A0264" w:rsidP="004A0264">
    <w:pPr>
      <w:pStyle w:val="Header"/>
    </w:pPr>
  </w:p>
  <w:p w14:paraId="1ED3361B" w14:textId="77777777" w:rsidR="004A0264" w:rsidRDefault="004A02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552109"/>
    <w:multiLevelType w:val="hybridMultilevel"/>
    <w:tmpl w:val="282EE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807FB"/>
    <w:multiLevelType w:val="hybridMultilevel"/>
    <w:tmpl w:val="C5B06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159376">
    <w:abstractNumId w:val="0"/>
  </w:num>
  <w:num w:numId="2" w16cid:durableId="20521519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MTAzszAFUqaGBko6SsGpxcWZ+XkgBYa1AA4dqKcsAAAA"/>
  </w:docVars>
  <w:rsids>
    <w:rsidRoot w:val="00B54400"/>
    <w:rsid w:val="00035D52"/>
    <w:rsid w:val="00041DD4"/>
    <w:rsid w:val="002D4120"/>
    <w:rsid w:val="004A0264"/>
    <w:rsid w:val="00B54400"/>
    <w:rsid w:val="00E752E7"/>
    <w:rsid w:val="00FC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64B720"/>
  <w15:chartTrackingRefBased/>
  <w15:docId w15:val="{81985E0C-CE7B-4017-B561-815D6E2FE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2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026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0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264"/>
  </w:style>
  <w:style w:type="paragraph" w:styleId="Footer">
    <w:name w:val="footer"/>
    <w:basedOn w:val="Normal"/>
    <w:link w:val="FooterChar"/>
    <w:uiPriority w:val="99"/>
    <w:unhideWhenUsed/>
    <w:rsid w:val="004A0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2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sicertified.com/six-sigma-certifications/lean-six-sigma-white-belt-certification/" TargetMode="External"/><Relationship Id="rId13" Type="http://schemas.openxmlformats.org/officeDocument/2006/relationships/hyperlink" Target="https://www.msicertified.com/six-sigma-certifications/six-sigma-lean-black-belt-certifica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msicertified.com/business/change-management-certification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sicertified.com/free-training/about-free-certifications-and-course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sicertified.com/all-certifications/" TargetMode="External"/><Relationship Id="rId10" Type="http://schemas.openxmlformats.org/officeDocument/2006/relationships/hyperlink" Target="https://www.msicertified.com/business-skills-certifications/free-business-management-certific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sicertified.com/project-management/project-management-essentials-certified/" TargetMode="External"/><Relationship Id="rId14" Type="http://schemas.openxmlformats.org/officeDocument/2006/relationships/hyperlink" Target="https://www.msicertified.com/project-management/project-management-qualifi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896</Characters>
  <Application>Microsoft Office Word</Application>
  <DocSecurity>0</DocSecurity>
  <Lines>58</Lines>
  <Paragraphs>22</Paragraphs>
  <ScaleCrop>false</ScaleCrop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dileo</dc:creator>
  <cp:keywords/>
  <dc:description/>
  <cp:lastModifiedBy>Mike DiLeo</cp:lastModifiedBy>
  <cp:revision>2</cp:revision>
  <dcterms:created xsi:type="dcterms:W3CDTF">2024-05-23T12:25:00Z</dcterms:created>
  <dcterms:modified xsi:type="dcterms:W3CDTF">2024-05-23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d3dbca-8c63-40aa-86c0-baf64cac74fe</vt:lpwstr>
  </property>
</Properties>
</file>